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8E5E5" w14:textId="77777777" w:rsidR="007F4B57" w:rsidRDefault="00271873">
      <w:pPr>
        <w:pStyle w:val="Standard"/>
        <w:spacing w:after="0" w:line="240" w:lineRule="auto"/>
        <w:ind w:left="6372"/>
        <w:jc w:val="both"/>
      </w:pPr>
      <w:r>
        <w:rPr>
          <w:b/>
          <w:bCs/>
          <w:smallCaps/>
          <w:noProof/>
        </w:rPr>
        <w:drawing>
          <wp:inline distT="0" distB="0" distL="0" distR="0" wp14:anchorId="0202B849" wp14:editId="3D648A9B">
            <wp:extent cx="1762125" cy="1146175"/>
            <wp:effectExtent l="0" t="0" r="952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146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037EB">
        <w:rPr>
          <w:b/>
          <w:bCs/>
          <w:smallCaps/>
        </w:rPr>
        <w:t xml:space="preserve">                                                                                                                    </w:t>
      </w:r>
    </w:p>
    <w:p w14:paraId="3DF0B1A5" w14:textId="77777777" w:rsidR="00912FFD" w:rsidRDefault="00912FFD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Monika Rogo</w:t>
      </w:r>
    </w:p>
    <w:p w14:paraId="6E081657" w14:textId="3E1EC823" w:rsidR="007F4B57" w:rsidRDefault="00092709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Biuro Rzecznika Prasowego</w:t>
      </w:r>
      <w:r w:rsidR="006037EB">
        <w:rPr>
          <w:rFonts w:eastAsia="Calibri"/>
          <w:color w:val="000000"/>
          <w:sz w:val="20"/>
          <w:szCs w:val="20"/>
          <w:lang w:eastAsia="en-US"/>
        </w:rPr>
        <w:t xml:space="preserve"> Uniwersytetu Gdańskiego</w:t>
      </w:r>
    </w:p>
    <w:p w14:paraId="13DF8C5E" w14:textId="303F6652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ul. Bażyńskiego 8</w:t>
      </w:r>
      <w:r w:rsidR="00367139">
        <w:rPr>
          <w:rFonts w:eastAsia="Calibri"/>
          <w:color w:val="000000"/>
          <w:sz w:val="20"/>
          <w:szCs w:val="20"/>
          <w:lang w:eastAsia="en-US"/>
        </w:rPr>
        <w:t xml:space="preserve">, </w:t>
      </w:r>
      <w:r>
        <w:rPr>
          <w:rFonts w:eastAsia="Calibri"/>
          <w:color w:val="000000"/>
          <w:sz w:val="20"/>
          <w:szCs w:val="20"/>
          <w:lang w:eastAsia="en-US"/>
        </w:rPr>
        <w:t>80-309 Gdańsk</w:t>
      </w:r>
    </w:p>
    <w:p w14:paraId="0218B523" w14:textId="77777777" w:rsidR="007F4B57" w:rsidRDefault="006037EB">
      <w:pPr>
        <w:pStyle w:val="Standard"/>
        <w:spacing w:after="0"/>
        <w:rPr>
          <w:rFonts w:eastAsia="Calibri"/>
          <w:color w:val="000000"/>
          <w:sz w:val="20"/>
          <w:szCs w:val="20"/>
          <w:lang w:eastAsia="en-US"/>
        </w:rPr>
      </w:pPr>
      <w:r>
        <w:rPr>
          <w:rFonts w:eastAsia="Calibri"/>
          <w:color w:val="000000"/>
          <w:sz w:val="20"/>
          <w:szCs w:val="20"/>
          <w:lang w:eastAsia="en-US"/>
        </w:rPr>
        <w:t>tel.: (58) 523 25 84</w:t>
      </w:r>
    </w:p>
    <w:p w14:paraId="0AC556DF" w14:textId="0B452B43" w:rsidR="007F4B57" w:rsidRDefault="006037EB">
      <w:pPr>
        <w:pStyle w:val="Standard"/>
        <w:spacing w:after="0"/>
        <w:rPr>
          <w:rStyle w:val="Hipercze"/>
          <w:rFonts w:eastAsia="Calibri"/>
          <w:sz w:val="20"/>
          <w:szCs w:val="20"/>
          <w:lang w:val="de-DE" w:eastAsia="en-US"/>
        </w:rPr>
      </w:pPr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r w:rsidR="008F0175"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 w:rsidR="00043A4F"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1" w:history="1">
        <w:r w:rsidR="00912FFD" w:rsidRPr="00131D6C">
          <w:rPr>
            <w:rStyle w:val="Hipercze"/>
            <w:rFonts w:eastAsia="Calibri"/>
            <w:sz w:val="20"/>
            <w:szCs w:val="20"/>
            <w:lang w:val="de-DE" w:eastAsia="en-US"/>
          </w:rPr>
          <w:t>monika.rogo@ug.edu.pl</w:t>
        </w:r>
      </w:hyperlink>
    </w:p>
    <w:p w14:paraId="4D1553B8" w14:textId="1C37630D" w:rsidR="00367139" w:rsidRDefault="00367139" w:rsidP="00367139">
      <w:pPr>
        <w:pStyle w:val="Standard"/>
        <w:spacing w:after="0"/>
        <w:rPr>
          <w:rStyle w:val="Hipercze"/>
          <w:rFonts w:eastAsia="Calibri"/>
          <w:sz w:val="20"/>
          <w:szCs w:val="20"/>
          <w:lang w:val="de-DE" w:eastAsia="en-US"/>
        </w:rPr>
      </w:pPr>
      <w:r w:rsidRPr="00A24B88">
        <w:rPr>
          <w:rFonts w:eastAsia="Calibri"/>
          <w:color w:val="000000"/>
          <w:sz w:val="20"/>
          <w:szCs w:val="20"/>
          <w:lang w:val="de-DE" w:eastAsia="en-US"/>
        </w:rPr>
        <w:t>e-mail</w:t>
      </w:r>
      <w:r>
        <w:rPr>
          <w:rFonts w:eastAsia="Calibri"/>
          <w:color w:val="000000"/>
          <w:sz w:val="20"/>
          <w:szCs w:val="20"/>
          <w:lang w:val="de-DE" w:eastAsia="en-US"/>
        </w:rPr>
        <w:t xml:space="preserve"> zespołu</w:t>
      </w:r>
      <w:r w:rsidRPr="00A24B88">
        <w:rPr>
          <w:rFonts w:eastAsia="Calibri"/>
          <w:color w:val="000000"/>
          <w:sz w:val="20"/>
          <w:szCs w:val="20"/>
          <w:lang w:val="de-DE" w:eastAsia="en-US"/>
        </w:rPr>
        <w:t>:</w:t>
      </w:r>
      <w:r>
        <w:rPr>
          <w:rFonts w:eastAsia="Calibri"/>
          <w:color w:val="000000"/>
          <w:sz w:val="20"/>
          <w:szCs w:val="20"/>
          <w:lang w:val="de-DE" w:eastAsia="en-US"/>
        </w:rPr>
        <w:t xml:space="preserve"> </w:t>
      </w:r>
      <w:hyperlink r:id="rId12" w:history="1">
        <w:r w:rsidR="000304A3" w:rsidRPr="0002644B">
          <w:rPr>
            <w:rStyle w:val="Hipercze"/>
            <w:rFonts w:eastAsia="Calibri"/>
            <w:sz w:val="20"/>
            <w:szCs w:val="20"/>
            <w:lang w:val="de-DE" w:eastAsia="en-US"/>
          </w:rPr>
          <w:t>biuro.rzecznika@ug.edu.pl</w:t>
        </w:r>
      </w:hyperlink>
    </w:p>
    <w:p w14:paraId="4FA268B1" w14:textId="3A05DA69" w:rsidR="007F4B57" w:rsidRPr="00A24B88" w:rsidRDefault="00247296">
      <w:pPr>
        <w:pStyle w:val="Standard"/>
        <w:spacing w:after="0"/>
        <w:rPr>
          <w:lang w:val="de-DE"/>
        </w:rPr>
      </w:pPr>
      <w:hyperlink r:id="rId13" w:history="1">
        <w:r w:rsidR="002A4928" w:rsidRPr="002E2CE2">
          <w:rPr>
            <w:rStyle w:val="Hipercze"/>
            <w:rFonts w:eastAsia="Calibri"/>
            <w:sz w:val="20"/>
            <w:szCs w:val="20"/>
            <w:lang w:val="de-DE" w:eastAsia="en-US"/>
          </w:rPr>
          <w:t>http://www.ug.edu.pl/pl</w:t>
        </w:r>
      </w:hyperlink>
    </w:p>
    <w:p w14:paraId="24972805" w14:textId="77777777" w:rsidR="007F4B57" w:rsidRPr="00A24B88" w:rsidRDefault="007F4B57">
      <w:pPr>
        <w:pStyle w:val="Standard"/>
        <w:spacing w:after="0" w:line="240" w:lineRule="auto"/>
        <w:rPr>
          <w:rFonts w:eastAsia="Calibri"/>
          <w:color w:val="000000"/>
          <w:lang w:val="de-DE" w:eastAsia="en-US"/>
        </w:rPr>
      </w:pPr>
    </w:p>
    <w:p w14:paraId="1CCF950E" w14:textId="5AD881EA" w:rsidR="00832C50" w:rsidRDefault="005A362F">
      <w:pPr>
        <w:pStyle w:val="Standard"/>
        <w:spacing w:after="0" w:line="240" w:lineRule="auto"/>
        <w:rPr>
          <w:rFonts w:eastAsia="Calibri"/>
          <w:lang w:eastAsia="en-US"/>
        </w:rPr>
      </w:pPr>
      <w:r>
        <w:rPr>
          <w:rFonts w:eastAsia="Calibri"/>
          <w:lang w:eastAsia="en-US"/>
        </w:rPr>
        <w:t xml:space="preserve">Gdańsk, </w:t>
      </w:r>
      <w:r w:rsidR="00A30C78">
        <w:rPr>
          <w:rFonts w:eastAsia="Calibri"/>
          <w:lang w:eastAsia="en-US"/>
        </w:rPr>
        <w:t>7</w:t>
      </w:r>
      <w:r w:rsidR="00624911">
        <w:rPr>
          <w:rFonts w:eastAsia="Calibri"/>
          <w:lang w:eastAsia="en-US"/>
        </w:rPr>
        <w:t xml:space="preserve"> października</w:t>
      </w:r>
      <w:r w:rsidR="00441E77">
        <w:rPr>
          <w:rFonts w:eastAsia="Calibri"/>
          <w:lang w:eastAsia="en-US"/>
        </w:rPr>
        <w:t xml:space="preserve"> 20</w:t>
      </w:r>
      <w:r w:rsidR="002A4928">
        <w:rPr>
          <w:rFonts w:eastAsia="Calibri"/>
          <w:lang w:eastAsia="en-US"/>
        </w:rPr>
        <w:t>20</w:t>
      </w:r>
    </w:p>
    <w:p w14:paraId="3EFCCAEB" w14:textId="77777777" w:rsidR="00040575" w:rsidRDefault="00040575">
      <w:pPr>
        <w:pStyle w:val="Standard"/>
        <w:spacing w:after="0" w:line="240" w:lineRule="auto"/>
        <w:rPr>
          <w:b/>
        </w:rPr>
      </w:pPr>
    </w:p>
    <w:p w14:paraId="6295EF35" w14:textId="77777777" w:rsidR="007F4B57" w:rsidRDefault="00800DCD">
      <w:pPr>
        <w:pStyle w:val="Standard"/>
        <w:spacing w:after="0" w:line="240" w:lineRule="auto"/>
        <w:jc w:val="center"/>
        <w:rPr>
          <w:b/>
          <w:sz w:val="24"/>
          <w:szCs w:val="24"/>
        </w:rPr>
      </w:pPr>
      <w:bookmarkStart w:id="0" w:name="_Hlk43447826"/>
      <w:r>
        <w:rPr>
          <w:b/>
          <w:sz w:val="24"/>
          <w:szCs w:val="24"/>
        </w:rPr>
        <w:t>Informacja</w:t>
      </w:r>
      <w:r w:rsidR="006037EB" w:rsidRPr="00826DE3">
        <w:rPr>
          <w:b/>
          <w:sz w:val="24"/>
          <w:szCs w:val="24"/>
        </w:rPr>
        <w:t xml:space="preserve"> prasow</w:t>
      </w:r>
      <w:r>
        <w:rPr>
          <w:b/>
          <w:sz w:val="24"/>
          <w:szCs w:val="24"/>
        </w:rPr>
        <w:t>a</w:t>
      </w:r>
    </w:p>
    <w:p w14:paraId="0104375C" w14:textId="0154D26D" w:rsidR="00736D9A" w:rsidRPr="00EB5364" w:rsidRDefault="00642199" w:rsidP="00736D9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A30C78">
        <w:rPr>
          <w:b/>
          <w:bCs/>
          <w:sz w:val="24"/>
          <w:szCs w:val="24"/>
        </w:rPr>
        <w:t>Srebrni</w:t>
      </w:r>
      <w:r w:rsidR="00F3521F" w:rsidRPr="00F3521F">
        <w:rPr>
          <w:b/>
          <w:bCs/>
          <w:sz w:val="24"/>
          <w:szCs w:val="24"/>
        </w:rPr>
        <w:t xml:space="preserve"> szczypiorni</w:t>
      </w:r>
      <w:r w:rsidR="00A30C78">
        <w:rPr>
          <w:b/>
          <w:bCs/>
          <w:sz w:val="24"/>
          <w:szCs w:val="24"/>
        </w:rPr>
        <w:t>ści</w:t>
      </w:r>
      <w:r w:rsidR="00F3521F" w:rsidRPr="00F3521F">
        <w:rPr>
          <w:b/>
          <w:bCs/>
          <w:sz w:val="24"/>
          <w:szCs w:val="24"/>
        </w:rPr>
        <w:t xml:space="preserve"> AZS UG</w:t>
      </w:r>
    </w:p>
    <w:bookmarkEnd w:id="0"/>
    <w:p w14:paraId="7E4E234D" w14:textId="06741C56" w:rsidR="00F3521F" w:rsidRDefault="00040575" w:rsidP="00F3521F">
      <w:pPr>
        <w:widowControl/>
        <w:suppressAutoHyphens w:val="0"/>
        <w:autoSpaceDN/>
        <w:spacing w:line="259" w:lineRule="auto"/>
        <w:textAlignment w:val="auto"/>
        <w:rPr>
          <w:b/>
          <w:bCs/>
        </w:rPr>
      </w:pPr>
      <w:r>
        <w:rPr>
          <w:b/>
          <w:bCs/>
        </w:rPr>
        <w:t xml:space="preserve">W </w:t>
      </w:r>
      <w:r w:rsidRPr="00040575">
        <w:rPr>
          <w:b/>
          <w:bCs/>
        </w:rPr>
        <w:t>Akademickich Mistrzostw</w:t>
      </w:r>
      <w:r>
        <w:rPr>
          <w:b/>
          <w:bCs/>
        </w:rPr>
        <w:t xml:space="preserve">ach </w:t>
      </w:r>
      <w:r w:rsidRPr="00040575">
        <w:rPr>
          <w:b/>
          <w:bCs/>
        </w:rPr>
        <w:t>Polski w Piłce Ręcznej Kobiet i Mężczyzn</w:t>
      </w:r>
      <w:r w:rsidRPr="00040575">
        <w:rPr>
          <w:b/>
          <w:bCs/>
        </w:rPr>
        <w:t xml:space="preserve"> </w:t>
      </w:r>
      <w:r>
        <w:rPr>
          <w:b/>
          <w:bCs/>
        </w:rPr>
        <w:t>również drużyna męska stanęła na podium zdobywając wicemistrzostwo</w:t>
      </w:r>
      <w:r w:rsidR="004B670D">
        <w:rPr>
          <w:b/>
          <w:bCs/>
        </w:rPr>
        <w:t xml:space="preserve"> w kategorii uniwersytetów.</w:t>
      </w:r>
    </w:p>
    <w:p w14:paraId="636AEAA4" w14:textId="3C5D295D" w:rsidR="00D5018C" w:rsidRPr="00F3521F" w:rsidRDefault="00D5018C" w:rsidP="00F3521F">
      <w:pPr>
        <w:widowControl/>
        <w:suppressAutoHyphens w:val="0"/>
        <w:autoSpaceDN/>
        <w:spacing w:line="259" w:lineRule="auto"/>
        <w:textAlignment w:val="auto"/>
        <w:rPr>
          <w:b/>
          <w:bCs/>
        </w:rPr>
      </w:pPr>
      <w:r w:rsidRPr="00D5018C">
        <w:rPr>
          <w:b/>
          <w:bCs/>
          <w:u w:val="single"/>
        </w:rPr>
        <w:t>Relacja z wydarzenia Piotra Walczaka, Prezesa AZS UG:</w:t>
      </w:r>
    </w:p>
    <w:p w14:paraId="0171A470" w14:textId="2E64D725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W rozgrywkach grupowych zespół AZS Uniwersytet Gdański pokonał WUM Warszawa 34:16 i SGGW Warszawa 34:19. W trzecim meczu nasi zawodnicy ulegli ALK Warszawa, ale dwa zwycięstwa dały im awans do ćwierć finału z drugiego miejsca. W meczu o najlepszą czwórkę ulegli jak się potem okazało - brązowym medalistom w klasyfikacji generalnej - AGH Kraków. Zawodnicy Uniwersytetu Gdańskiego zajęli ostatecznie 8. miejsce w klasyfikacji generalnej mistrzostw, ale co najważniejsze srebrny medal wśród uniwersytetów.</w:t>
      </w:r>
      <w:r w:rsidR="003C01E4">
        <w:rPr>
          <w:rFonts w:eastAsia="Times New Roman"/>
          <w:color w:val="000000"/>
          <w:kern w:val="0"/>
          <w:sz w:val="24"/>
          <w:szCs w:val="24"/>
          <w:lang w:eastAsia="pl-PL"/>
        </w:rPr>
        <w:t xml:space="preserve"> Rywalizacja odbyła się w </w:t>
      </w:r>
      <w:r w:rsidR="003C01E4" w:rsidRPr="003C01E4">
        <w:rPr>
          <w:rFonts w:eastAsia="Times New Roman"/>
          <w:color w:val="000000"/>
          <w:kern w:val="0"/>
          <w:sz w:val="24"/>
          <w:szCs w:val="24"/>
          <w:lang w:eastAsia="pl-PL"/>
        </w:rPr>
        <w:t>dniach 2</w:t>
      </w:r>
      <w:r w:rsidR="003C01E4">
        <w:rPr>
          <w:rFonts w:eastAsia="Times New Roman"/>
          <w:color w:val="000000"/>
          <w:kern w:val="0"/>
          <w:sz w:val="24"/>
          <w:szCs w:val="24"/>
          <w:lang w:eastAsia="pl-PL"/>
        </w:rPr>
        <w:t xml:space="preserve">8 września – 1 października </w:t>
      </w:r>
      <w:r w:rsidR="00836461">
        <w:rPr>
          <w:rFonts w:eastAsia="Times New Roman"/>
          <w:color w:val="000000"/>
          <w:kern w:val="0"/>
          <w:sz w:val="24"/>
          <w:szCs w:val="24"/>
          <w:lang w:eastAsia="pl-PL"/>
        </w:rPr>
        <w:t>w Siemianowicach Śląskich.</w:t>
      </w:r>
    </w:p>
    <w:p w14:paraId="7FBE024C" w14:textId="77777777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</w:p>
    <w:p w14:paraId="376B24DB" w14:textId="77777777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b/>
          <w:bCs/>
          <w:color w:val="000000"/>
          <w:kern w:val="0"/>
          <w:sz w:val="24"/>
          <w:szCs w:val="24"/>
          <w:lang w:eastAsia="pl-PL"/>
        </w:rPr>
        <w:t>Skład zespołu AZS Uniwersytet Gdański:</w:t>
      </w:r>
    </w:p>
    <w:p w14:paraId="2471C5B2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Michał Czapran - Wydział Prawa i Administracji</w:t>
      </w:r>
    </w:p>
    <w:p w14:paraId="3BB9F2DD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Dawid Dereszkiewicz - Wydział Matematyki, Fizyki i Informatyki</w:t>
      </w:r>
    </w:p>
    <w:p w14:paraId="67A6E0C6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Krzysztof Kotwicki - pracownik UG - Centrum WFiS</w:t>
      </w:r>
    </w:p>
    <w:p w14:paraId="0809F9A1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Karol Kreft - Wydział Prawa i Administracji</w:t>
      </w:r>
    </w:p>
    <w:p w14:paraId="01BA45F9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Jan Miklas - Frankowski - Pracownik Wydziału Nauk Społecznych</w:t>
      </w:r>
    </w:p>
    <w:p w14:paraId="621B0293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Kacper Miklewicz - Wydział Ekonomiczny</w:t>
      </w:r>
    </w:p>
    <w:p w14:paraId="413EA62F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Krzysztof Młodziejewski - Wydział Prawa i Administracji</w:t>
      </w:r>
    </w:p>
    <w:p w14:paraId="1B7A2F52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Aleksander Narewski - Wydział Ekonomiczny</w:t>
      </w:r>
    </w:p>
    <w:p w14:paraId="397612E3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="100" w:beforeAutospacing="1" w:after="10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Igor Pierzchała - Wydział Prawa i Administracji</w:t>
      </w:r>
    </w:p>
    <w:p w14:paraId="01BF6DDA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Autospacing="1" w:after="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Paweł Pitucha - </w:t>
      </w:r>
      <w:r w:rsidRPr="00AE0D10">
        <w:rPr>
          <w:rFonts w:eastAsia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eastAsia="pl-PL"/>
        </w:rPr>
        <w:t>Wydział Matematyki, Fizyki i Informatyki</w:t>
      </w:r>
    </w:p>
    <w:p w14:paraId="27E60071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Autospacing="1" w:after="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eastAsia="pl-PL"/>
        </w:rPr>
        <w:t>Michał Plesiak - Wydział Ekonomiczny</w:t>
      </w:r>
    </w:p>
    <w:p w14:paraId="3DABA407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Autospacing="1" w:after="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eastAsia="pl-PL"/>
        </w:rPr>
        <w:t>Szymon Skonieczny - Wydział Historyczny</w:t>
      </w:r>
    </w:p>
    <w:p w14:paraId="7CC07B21" w14:textId="77777777" w:rsidR="00AE0D10" w:rsidRPr="00AE0D10" w:rsidRDefault="00AE0D10" w:rsidP="00AE0D10">
      <w:pPr>
        <w:widowControl/>
        <w:numPr>
          <w:ilvl w:val="0"/>
          <w:numId w:val="19"/>
        </w:numPr>
        <w:shd w:val="clear" w:color="auto" w:fill="FFFFFF"/>
        <w:suppressAutoHyphens w:val="0"/>
        <w:autoSpaceDN/>
        <w:spacing w:beforeAutospacing="1" w:after="0" w:afterAutospacing="1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eastAsia="pl-PL"/>
        </w:rPr>
        <w:t>Patryk Stelnicki - Wydział Nauk Społecznych</w:t>
      </w:r>
    </w:p>
    <w:p w14:paraId="3D4D519E" w14:textId="77777777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lastRenderedPageBreak/>
        <w:t>Trenerzy:</w:t>
      </w:r>
    </w:p>
    <w:p w14:paraId="5A40F057" w14:textId="77777777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mgr Krzysztof Kotwicki</w:t>
      </w:r>
    </w:p>
    <w:p w14:paraId="08512090" w14:textId="77777777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dr Jan Patok</w:t>
      </w:r>
    </w:p>
    <w:p w14:paraId="2B5AD775" w14:textId="77777777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</w:p>
    <w:p w14:paraId="57085E3F" w14:textId="77777777" w:rsidR="00AE0D10" w:rsidRPr="00AE0D10" w:rsidRDefault="00AE0D10" w:rsidP="00AE0D10">
      <w:pPr>
        <w:widowControl/>
        <w:shd w:val="clear" w:color="auto" w:fill="FFFFFF"/>
        <w:suppressAutoHyphens w:val="0"/>
        <w:autoSpaceDN/>
        <w:spacing w:after="0" w:line="240" w:lineRule="auto"/>
        <w:rPr>
          <w:rFonts w:eastAsia="Times New Roman"/>
          <w:color w:val="000000"/>
          <w:kern w:val="0"/>
          <w:sz w:val="24"/>
          <w:szCs w:val="24"/>
          <w:lang w:eastAsia="pl-PL"/>
        </w:rPr>
      </w:pPr>
      <w:r w:rsidRPr="00AE0D10">
        <w:rPr>
          <w:rFonts w:eastAsia="Times New Roman"/>
          <w:color w:val="000000"/>
          <w:kern w:val="0"/>
          <w:sz w:val="24"/>
          <w:szCs w:val="24"/>
          <w:lang w:eastAsia="pl-PL"/>
        </w:rPr>
        <w:t>fot. Michał Walusza/AZS</w:t>
      </w:r>
    </w:p>
    <w:p w14:paraId="21FD6E55" w14:textId="77777777" w:rsidR="006C2C19" w:rsidRPr="00873602" w:rsidRDefault="006C2C19" w:rsidP="00873602">
      <w:pPr>
        <w:widowControl/>
        <w:suppressAutoHyphens w:val="0"/>
        <w:autoSpaceDN/>
        <w:spacing w:line="259" w:lineRule="auto"/>
        <w:textAlignment w:val="auto"/>
      </w:pPr>
    </w:p>
    <w:p w14:paraId="5917B877" w14:textId="77777777" w:rsidR="00873602" w:rsidRPr="00873602" w:rsidRDefault="00873602" w:rsidP="00873602">
      <w:pPr>
        <w:widowControl/>
        <w:suppressAutoHyphens w:val="0"/>
        <w:autoSpaceDN/>
        <w:spacing w:line="259" w:lineRule="auto"/>
        <w:textAlignment w:val="auto"/>
        <w:rPr>
          <w:u w:val="single"/>
        </w:rPr>
      </w:pPr>
    </w:p>
    <w:p w14:paraId="16E6F741" w14:textId="77777777" w:rsidR="00F42690" w:rsidRPr="00A07314" w:rsidRDefault="00F42690" w:rsidP="001E0A16">
      <w:pPr>
        <w:widowControl/>
        <w:suppressAutoHyphens w:val="0"/>
        <w:autoSpaceDN/>
        <w:spacing w:line="259" w:lineRule="auto"/>
        <w:textAlignment w:val="auto"/>
        <w:rPr>
          <w:rFonts w:eastAsia="Calibri" w:cs="Times New Roman"/>
          <w:kern w:val="0"/>
        </w:rPr>
      </w:pPr>
    </w:p>
    <w:sectPr w:rsidR="00F42690" w:rsidRPr="00A07314">
      <w:pgSz w:w="11906" w:h="16838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85429" w14:textId="77777777" w:rsidR="00247296" w:rsidRDefault="00247296">
      <w:pPr>
        <w:spacing w:after="0" w:line="240" w:lineRule="auto"/>
      </w:pPr>
      <w:r>
        <w:separator/>
      </w:r>
    </w:p>
  </w:endnote>
  <w:endnote w:type="continuationSeparator" w:id="0">
    <w:p w14:paraId="1F6CD890" w14:textId="77777777" w:rsidR="00247296" w:rsidRDefault="002472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5F7276" w14:textId="77777777" w:rsidR="00247296" w:rsidRDefault="0024729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0D1E3B4" w14:textId="77777777" w:rsidR="00247296" w:rsidRDefault="002472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030FC"/>
    <w:multiLevelType w:val="multilevel"/>
    <w:tmpl w:val="D1AC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73389"/>
    <w:multiLevelType w:val="multilevel"/>
    <w:tmpl w:val="A03EE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992200"/>
    <w:multiLevelType w:val="hybridMultilevel"/>
    <w:tmpl w:val="06C04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C7454"/>
    <w:multiLevelType w:val="hybridMultilevel"/>
    <w:tmpl w:val="2FDED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06608"/>
    <w:multiLevelType w:val="hybridMultilevel"/>
    <w:tmpl w:val="343E78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5F84"/>
    <w:multiLevelType w:val="multilevel"/>
    <w:tmpl w:val="381AC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5A6AAE"/>
    <w:multiLevelType w:val="multilevel"/>
    <w:tmpl w:val="DCC4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F5294A"/>
    <w:multiLevelType w:val="multilevel"/>
    <w:tmpl w:val="8FEA8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42036B"/>
    <w:multiLevelType w:val="hybridMultilevel"/>
    <w:tmpl w:val="7F14AA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D4B37"/>
    <w:multiLevelType w:val="hybridMultilevel"/>
    <w:tmpl w:val="6CBAA8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2A19EB"/>
    <w:multiLevelType w:val="multilevel"/>
    <w:tmpl w:val="204A0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E8634AB"/>
    <w:multiLevelType w:val="hybridMultilevel"/>
    <w:tmpl w:val="8494AC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F7AA1"/>
    <w:multiLevelType w:val="hybridMultilevel"/>
    <w:tmpl w:val="6EA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D45ED"/>
    <w:multiLevelType w:val="multilevel"/>
    <w:tmpl w:val="9CEEE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556ACF"/>
    <w:multiLevelType w:val="hybridMultilevel"/>
    <w:tmpl w:val="87FC5C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33FFD"/>
    <w:multiLevelType w:val="hybridMultilevel"/>
    <w:tmpl w:val="9BA82824"/>
    <w:lvl w:ilvl="0" w:tplc="0415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 w15:restartNumberingAfterBreak="0">
    <w:nsid w:val="73282695"/>
    <w:multiLevelType w:val="multilevel"/>
    <w:tmpl w:val="AB404082"/>
    <w:styleLink w:val="WWNum1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17" w15:restartNumberingAfterBreak="0">
    <w:nsid w:val="742746A4"/>
    <w:multiLevelType w:val="multilevel"/>
    <w:tmpl w:val="7A68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E3296C"/>
    <w:multiLevelType w:val="hybridMultilevel"/>
    <w:tmpl w:val="C240BD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8"/>
  </w:num>
  <w:num w:numId="8">
    <w:abstractNumId w:val="2"/>
  </w:num>
  <w:num w:numId="9">
    <w:abstractNumId w:val="15"/>
  </w:num>
  <w:num w:numId="10">
    <w:abstractNumId w:val="13"/>
  </w:num>
  <w:num w:numId="11">
    <w:abstractNumId w:val="17"/>
  </w:num>
  <w:num w:numId="12">
    <w:abstractNumId w:val="18"/>
  </w:num>
  <w:num w:numId="13">
    <w:abstractNumId w:val="11"/>
  </w:num>
  <w:num w:numId="14">
    <w:abstractNumId w:val="14"/>
  </w:num>
  <w:num w:numId="15">
    <w:abstractNumId w:val="9"/>
  </w:num>
  <w:num w:numId="16">
    <w:abstractNumId w:val="4"/>
  </w:num>
  <w:num w:numId="17">
    <w:abstractNumId w:val="12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MwszQyNjIxMjBW0lEKTi0uzszPAykwqgUAmjAvPiwAAAA="/>
  </w:docVars>
  <w:rsids>
    <w:rsidRoot w:val="007F4B57"/>
    <w:rsid w:val="00011115"/>
    <w:rsid w:val="00017A4E"/>
    <w:rsid w:val="0002316F"/>
    <w:rsid w:val="00023CC5"/>
    <w:rsid w:val="0002478A"/>
    <w:rsid w:val="000304A3"/>
    <w:rsid w:val="000304D8"/>
    <w:rsid w:val="0003284C"/>
    <w:rsid w:val="00040575"/>
    <w:rsid w:val="00043390"/>
    <w:rsid w:val="00043A4F"/>
    <w:rsid w:val="00045666"/>
    <w:rsid w:val="00050A43"/>
    <w:rsid w:val="00050DE9"/>
    <w:rsid w:val="00057ECD"/>
    <w:rsid w:val="00060FB4"/>
    <w:rsid w:val="00064C30"/>
    <w:rsid w:val="0006516A"/>
    <w:rsid w:val="00090E5C"/>
    <w:rsid w:val="00092709"/>
    <w:rsid w:val="000A1EF4"/>
    <w:rsid w:val="000A66DE"/>
    <w:rsid w:val="000B0E6E"/>
    <w:rsid w:val="000B233B"/>
    <w:rsid w:val="000B5060"/>
    <w:rsid w:val="000C3F46"/>
    <w:rsid w:val="000D0C72"/>
    <w:rsid w:val="000D3658"/>
    <w:rsid w:val="000D446F"/>
    <w:rsid w:val="000D466B"/>
    <w:rsid w:val="000D68E6"/>
    <w:rsid w:val="000E53D4"/>
    <w:rsid w:val="000E5494"/>
    <w:rsid w:val="000E6CE2"/>
    <w:rsid w:val="000F2C95"/>
    <w:rsid w:val="000F4259"/>
    <w:rsid w:val="00105272"/>
    <w:rsid w:val="00106B9B"/>
    <w:rsid w:val="00110313"/>
    <w:rsid w:val="00115973"/>
    <w:rsid w:val="001177F2"/>
    <w:rsid w:val="00130FF3"/>
    <w:rsid w:val="0013245B"/>
    <w:rsid w:val="001328E5"/>
    <w:rsid w:val="0014186B"/>
    <w:rsid w:val="001419ED"/>
    <w:rsid w:val="001422D8"/>
    <w:rsid w:val="001432A5"/>
    <w:rsid w:val="00146E2E"/>
    <w:rsid w:val="001472A8"/>
    <w:rsid w:val="001529C4"/>
    <w:rsid w:val="00153667"/>
    <w:rsid w:val="0015421C"/>
    <w:rsid w:val="00154596"/>
    <w:rsid w:val="00155C38"/>
    <w:rsid w:val="001640DA"/>
    <w:rsid w:val="00171D7F"/>
    <w:rsid w:val="00173F36"/>
    <w:rsid w:val="001763C0"/>
    <w:rsid w:val="00176E36"/>
    <w:rsid w:val="00180F57"/>
    <w:rsid w:val="0018211E"/>
    <w:rsid w:val="00184035"/>
    <w:rsid w:val="00187C47"/>
    <w:rsid w:val="00191999"/>
    <w:rsid w:val="00194B6A"/>
    <w:rsid w:val="001A1C6B"/>
    <w:rsid w:val="001A1FB3"/>
    <w:rsid w:val="001A7E6F"/>
    <w:rsid w:val="001B47F6"/>
    <w:rsid w:val="001B5186"/>
    <w:rsid w:val="001B658A"/>
    <w:rsid w:val="001C572D"/>
    <w:rsid w:val="001D0470"/>
    <w:rsid w:val="001D4EAC"/>
    <w:rsid w:val="001D7BF9"/>
    <w:rsid w:val="001E0A16"/>
    <w:rsid w:val="001E4296"/>
    <w:rsid w:val="001F7D99"/>
    <w:rsid w:val="00202104"/>
    <w:rsid w:val="00212259"/>
    <w:rsid w:val="00214C9F"/>
    <w:rsid w:val="00222A2A"/>
    <w:rsid w:val="002245DB"/>
    <w:rsid w:val="00227665"/>
    <w:rsid w:val="002322BB"/>
    <w:rsid w:val="00232FE9"/>
    <w:rsid w:val="0023384B"/>
    <w:rsid w:val="00234E05"/>
    <w:rsid w:val="00245D33"/>
    <w:rsid w:val="00247296"/>
    <w:rsid w:val="00247DEC"/>
    <w:rsid w:val="00260B71"/>
    <w:rsid w:val="00260FF4"/>
    <w:rsid w:val="002623FA"/>
    <w:rsid w:val="002624A0"/>
    <w:rsid w:val="00266ED4"/>
    <w:rsid w:val="00271873"/>
    <w:rsid w:val="0027391E"/>
    <w:rsid w:val="002743D4"/>
    <w:rsid w:val="00281CED"/>
    <w:rsid w:val="00295A88"/>
    <w:rsid w:val="00295D77"/>
    <w:rsid w:val="002A076E"/>
    <w:rsid w:val="002A25A0"/>
    <w:rsid w:val="002A4928"/>
    <w:rsid w:val="002C3628"/>
    <w:rsid w:val="002C3FE7"/>
    <w:rsid w:val="002C4B4D"/>
    <w:rsid w:val="002C54C4"/>
    <w:rsid w:val="002D34ED"/>
    <w:rsid w:val="002E0328"/>
    <w:rsid w:val="002E1E38"/>
    <w:rsid w:val="002F3754"/>
    <w:rsid w:val="003037F8"/>
    <w:rsid w:val="00306E49"/>
    <w:rsid w:val="00311203"/>
    <w:rsid w:val="00311702"/>
    <w:rsid w:val="00314B05"/>
    <w:rsid w:val="00320338"/>
    <w:rsid w:val="00321162"/>
    <w:rsid w:val="00322B85"/>
    <w:rsid w:val="00325571"/>
    <w:rsid w:val="003275E8"/>
    <w:rsid w:val="003305B3"/>
    <w:rsid w:val="00331990"/>
    <w:rsid w:val="00331A48"/>
    <w:rsid w:val="003327C5"/>
    <w:rsid w:val="00333A39"/>
    <w:rsid w:val="003352D8"/>
    <w:rsid w:val="0034136A"/>
    <w:rsid w:val="0034250A"/>
    <w:rsid w:val="00344199"/>
    <w:rsid w:val="00344939"/>
    <w:rsid w:val="00346741"/>
    <w:rsid w:val="00360654"/>
    <w:rsid w:val="00360961"/>
    <w:rsid w:val="0036172F"/>
    <w:rsid w:val="00363073"/>
    <w:rsid w:val="00365A90"/>
    <w:rsid w:val="00366111"/>
    <w:rsid w:val="0036689F"/>
    <w:rsid w:val="00367139"/>
    <w:rsid w:val="0037253A"/>
    <w:rsid w:val="00375B53"/>
    <w:rsid w:val="00386F60"/>
    <w:rsid w:val="003A4C9B"/>
    <w:rsid w:val="003A7E7B"/>
    <w:rsid w:val="003B11B4"/>
    <w:rsid w:val="003B3921"/>
    <w:rsid w:val="003C01E4"/>
    <w:rsid w:val="003C0DC0"/>
    <w:rsid w:val="003C5786"/>
    <w:rsid w:val="003D0882"/>
    <w:rsid w:val="003D0CD7"/>
    <w:rsid w:val="003D43E8"/>
    <w:rsid w:val="003E53E6"/>
    <w:rsid w:val="003E6335"/>
    <w:rsid w:val="003F100A"/>
    <w:rsid w:val="003F604D"/>
    <w:rsid w:val="003F728D"/>
    <w:rsid w:val="00401237"/>
    <w:rsid w:val="00405304"/>
    <w:rsid w:val="004056B4"/>
    <w:rsid w:val="00420887"/>
    <w:rsid w:val="004277B5"/>
    <w:rsid w:val="0044156F"/>
    <w:rsid w:val="00441E77"/>
    <w:rsid w:val="0045226E"/>
    <w:rsid w:val="00470D90"/>
    <w:rsid w:val="004716B4"/>
    <w:rsid w:val="004730D2"/>
    <w:rsid w:val="004737F7"/>
    <w:rsid w:val="00481AA8"/>
    <w:rsid w:val="004836BC"/>
    <w:rsid w:val="00485ABC"/>
    <w:rsid w:val="0048784E"/>
    <w:rsid w:val="004911E9"/>
    <w:rsid w:val="004970DE"/>
    <w:rsid w:val="004A4E85"/>
    <w:rsid w:val="004B295E"/>
    <w:rsid w:val="004B36EE"/>
    <w:rsid w:val="004B3919"/>
    <w:rsid w:val="004B670D"/>
    <w:rsid w:val="004C1979"/>
    <w:rsid w:val="004C2F83"/>
    <w:rsid w:val="004C644C"/>
    <w:rsid w:val="004C65BE"/>
    <w:rsid w:val="004D0865"/>
    <w:rsid w:val="004D22EF"/>
    <w:rsid w:val="004D24CE"/>
    <w:rsid w:val="004D4C16"/>
    <w:rsid w:val="004D5785"/>
    <w:rsid w:val="004E2B15"/>
    <w:rsid w:val="004E59AB"/>
    <w:rsid w:val="004E7C44"/>
    <w:rsid w:val="004F74D6"/>
    <w:rsid w:val="00501A3F"/>
    <w:rsid w:val="00515483"/>
    <w:rsid w:val="00516C32"/>
    <w:rsid w:val="00516D77"/>
    <w:rsid w:val="0051762B"/>
    <w:rsid w:val="0052552F"/>
    <w:rsid w:val="00530030"/>
    <w:rsid w:val="00530254"/>
    <w:rsid w:val="00531180"/>
    <w:rsid w:val="00532A74"/>
    <w:rsid w:val="0054347B"/>
    <w:rsid w:val="00547C98"/>
    <w:rsid w:val="005509A2"/>
    <w:rsid w:val="00562417"/>
    <w:rsid w:val="00563685"/>
    <w:rsid w:val="00567DF2"/>
    <w:rsid w:val="00572003"/>
    <w:rsid w:val="005725C6"/>
    <w:rsid w:val="00583AE3"/>
    <w:rsid w:val="005869C3"/>
    <w:rsid w:val="00586A6D"/>
    <w:rsid w:val="0059256A"/>
    <w:rsid w:val="00593CF9"/>
    <w:rsid w:val="00595179"/>
    <w:rsid w:val="00595A90"/>
    <w:rsid w:val="00596614"/>
    <w:rsid w:val="005A12CA"/>
    <w:rsid w:val="005A2930"/>
    <w:rsid w:val="005A362F"/>
    <w:rsid w:val="005A37F7"/>
    <w:rsid w:val="005A452B"/>
    <w:rsid w:val="005A55ED"/>
    <w:rsid w:val="005A5E96"/>
    <w:rsid w:val="005B1960"/>
    <w:rsid w:val="005B4C54"/>
    <w:rsid w:val="005B729E"/>
    <w:rsid w:val="005C0225"/>
    <w:rsid w:val="005C25F9"/>
    <w:rsid w:val="005C3CE7"/>
    <w:rsid w:val="005C54A2"/>
    <w:rsid w:val="005C578D"/>
    <w:rsid w:val="005C7A5F"/>
    <w:rsid w:val="005C7DEB"/>
    <w:rsid w:val="005D1596"/>
    <w:rsid w:val="005E11E6"/>
    <w:rsid w:val="005E22B9"/>
    <w:rsid w:val="005E513C"/>
    <w:rsid w:val="005E51DB"/>
    <w:rsid w:val="005E68AF"/>
    <w:rsid w:val="005F1EA9"/>
    <w:rsid w:val="005F4783"/>
    <w:rsid w:val="005F47C1"/>
    <w:rsid w:val="00603757"/>
    <w:rsid w:val="006037EB"/>
    <w:rsid w:val="00605173"/>
    <w:rsid w:val="0061509E"/>
    <w:rsid w:val="00624911"/>
    <w:rsid w:val="00626283"/>
    <w:rsid w:val="00637664"/>
    <w:rsid w:val="00642199"/>
    <w:rsid w:val="006436F2"/>
    <w:rsid w:val="0064432F"/>
    <w:rsid w:val="0065110F"/>
    <w:rsid w:val="00660B39"/>
    <w:rsid w:val="006611D9"/>
    <w:rsid w:val="006650E9"/>
    <w:rsid w:val="006705B4"/>
    <w:rsid w:val="0067077B"/>
    <w:rsid w:val="0067395C"/>
    <w:rsid w:val="00677473"/>
    <w:rsid w:val="00684366"/>
    <w:rsid w:val="006903F7"/>
    <w:rsid w:val="006A667D"/>
    <w:rsid w:val="006B2ADE"/>
    <w:rsid w:val="006B5E90"/>
    <w:rsid w:val="006B75A4"/>
    <w:rsid w:val="006C2C19"/>
    <w:rsid w:val="006C3372"/>
    <w:rsid w:val="006C3A91"/>
    <w:rsid w:val="006C3E2A"/>
    <w:rsid w:val="006D2BCA"/>
    <w:rsid w:val="006D30A2"/>
    <w:rsid w:val="006D3DAA"/>
    <w:rsid w:val="006D544A"/>
    <w:rsid w:val="006D55EF"/>
    <w:rsid w:val="006E74D5"/>
    <w:rsid w:val="006F6CFC"/>
    <w:rsid w:val="00700420"/>
    <w:rsid w:val="00704CAA"/>
    <w:rsid w:val="0070574F"/>
    <w:rsid w:val="007174A6"/>
    <w:rsid w:val="00717EB6"/>
    <w:rsid w:val="007202CE"/>
    <w:rsid w:val="007205A6"/>
    <w:rsid w:val="007252B8"/>
    <w:rsid w:val="00736650"/>
    <w:rsid w:val="00736D9A"/>
    <w:rsid w:val="007426D5"/>
    <w:rsid w:val="00743D88"/>
    <w:rsid w:val="00745EC0"/>
    <w:rsid w:val="00754EA0"/>
    <w:rsid w:val="0075513A"/>
    <w:rsid w:val="007576FB"/>
    <w:rsid w:val="00775242"/>
    <w:rsid w:val="0077652C"/>
    <w:rsid w:val="00777A38"/>
    <w:rsid w:val="00787DC8"/>
    <w:rsid w:val="0079069D"/>
    <w:rsid w:val="00793979"/>
    <w:rsid w:val="007941AD"/>
    <w:rsid w:val="00796680"/>
    <w:rsid w:val="007A2AA1"/>
    <w:rsid w:val="007A5E8D"/>
    <w:rsid w:val="007A617F"/>
    <w:rsid w:val="007A7AB7"/>
    <w:rsid w:val="007B0B4C"/>
    <w:rsid w:val="007B3C2A"/>
    <w:rsid w:val="007C7AEF"/>
    <w:rsid w:val="007D3D12"/>
    <w:rsid w:val="007E340B"/>
    <w:rsid w:val="007E4E1F"/>
    <w:rsid w:val="007F074C"/>
    <w:rsid w:val="007F1B39"/>
    <w:rsid w:val="007F4B57"/>
    <w:rsid w:val="007F58D9"/>
    <w:rsid w:val="007F67CC"/>
    <w:rsid w:val="00800DCD"/>
    <w:rsid w:val="00806179"/>
    <w:rsid w:val="00810538"/>
    <w:rsid w:val="00811130"/>
    <w:rsid w:val="00811224"/>
    <w:rsid w:val="0081637B"/>
    <w:rsid w:val="0082441B"/>
    <w:rsid w:val="00826DD2"/>
    <w:rsid w:val="00826DE3"/>
    <w:rsid w:val="00832C50"/>
    <w:rsid w:val="00836461"/>
    <w:rsid w:val="0085618B"/>
    <w:rsid w:val="008700C0"/>
    <w:rsid w:val="00871761"/>
    <w:rsid w:val="00873602"/>
    <w:rsid w:val="008802DE"/>
    <w:rsid w:val="008807B4"/>
    <w:rsid w:val="00893813"/>
    <w:rsid w:val="0089648A"/>
    <w:rsid w:val="008A3DE5"/>
    <w:rsid w:val="008B194E"/>
    <w:rsid w:val="008B75B4"/>
    <w:rsid w:val="008B7E06"/>
    <w:rsid w:val="008C4512"/>
    <w:rsid w:val="008C59CE"/>
    <w:rsid w:val="008D152C"/>
    <w:rsid w:val="008D5F80"/>
    <w:rsid w:val="008F0175"/>
    <w:rsid w:val="008F64A3"/>
    <w:rsid w:val="008F7152"/>
    <w:rsid w:val="009041A3"/>
    <w:rsid w:val="00904955"/>
    <w:rsid w:val="009100D1"/>
    <w:rsid w:val="00911F5F"/>
    <w:rsid w:val="00912FFD"/>
    <w:rsid w:val="00915EE2"/>
    <w:rsid w:val="0092109C"/>
    <w:rsid w:val="00931C32"/>
    <w:rsid w:val="00931F52"/>
    <w:rsid w:val="009361D0"/>
    <w:rsid w:val="0093713C"/>
    <w:rsid w:val="0093775E"/>
    <w:rsid w:val="009567D5"/>
    <w:rsid w:val="00971C92"/>
    <w:rsid w:val="00971C93"/>
    <w:rsid w:val="0097231B"/>
    <w:rsid w:val="00972FD4"/>
    <w:rsid w:val="00975E5C"/>
    <w:rsid w:val="00977C2A"/>
    <w:rsid w:val="00981A20"/>
    <w:rsid w:val="009843F0"/>
    <w:rsid w:val="0098579E"/>
    <w:rsid w:val="00991166"/>
    <w:rsid w:val="00992839"/>
    <w:rsid w:val="00992DCC"/>
    <w:rsid w:val="009943EF"/>
    <w:rsid w:val="00994563"/>
    <w:rsid w:val="009A1759"/>
    <w:rsid w:val="009B0CAC"/>
    <w:rsid w:val="009B5D31"/>
    <w:rsid w:val="009B7F15"/>
    <w:rsid w:val="009C23E1"/>
    <w:rsid w:val="009C2951"/>
    <w:rsid w:val="009D617B"/>
    <w:rsid w:val="009E137D"/>
    <w:rsid w:val="009E1E02"/>
    <w:rsid w:val="009E561F"/>
    <w:rsid w:val="009F1C55"/>
    <w:rsid w:val="009F47DE"/>
    <w:rsid w:val="00A0292A"/>
    <w:rsid w:val="00A02FD6"/>
    <w:rsid w:val="00A07314"/>
    <w:rsid w:val="00A112EB"/>
    <w:rsid w:val="00A135B7"/>
    <w:rsid w:val="00A14809"/>
    <w:rsid w:val="00A1745C"/>
    <w:rsid w:val="00A211C5"/>
    <w:rsid w:val="00A24B88"/>
    <w:rsid w:val="00A30C78"/>
    <w:rsid w:val="00A31549"/>
    <w:rsid w:val="00A34E53"/>
    <w:rsid w:val="00A3542B"/>
    <w:rsid w:val="00A3769F"/>
    <w:rsid w:val="00A37D70"/>
    <w:rsid w:val="00A40DEA"/>
    <w:rsid w:val="00A412B8"/>
    <w:rsid w:val="00A42BAF"/>
    <w:rsid w:val="00A45C13"/>
    <w:rsid w:val="00A47ECC"/>
    <w:rsid w:val="00A521FF"/>
    <w:rsid w:val="00A60A87"/>
    <w:rsid w:val="00A63BEA"/>
    <w:rsid w:val="00A67096"/>
    <w:rsid w:val="00A95007"/>
    <w:rsid w:val="00AA607E"/>
    <w:rsid w:val="00AB2DA6"/>
    <w:rsid w:val="00AB35B8"/>
    <w:rsid w:val="00AB5705"/>
    <w:rsid w:val="00AC2523"/>
    <w:rsid w:val="00AD0C31"/>
    <w:rsid w:val="00AD3396"/>
    <w:rsid w:val="00AD48FF"/>
    <w:rsid w:val="00AD78F1"/>
    <w:rsid w:val="00AE00CD"/>
    <w:rsid w:val="00AE0D10"/>
    <w:rsid w:val="00AF4F5E"/>
    <w:rsid w:val="00AF6D28"/>
    <w:rsid w:val="00AF7D0C"/>
    <w:rsid w:val="00B00C3B"/>
    <w:rsid w:val="00B03699"/>
    <w:rsid w:val="00B201B3"/>
    <w:rsid w:val="00B36458"/>
    <w:rsid w:val="00B370B0"/>
    <w:rsid w:val="00B50C26"/>
    <w:rsid w:val="00B51BA5"/>
    <w:rsid w:val="00B575BB"/>
    <w:rsid w:val="00B604A1"/>
    <w:rsid w:val="00B62270"/>
    <w:rsid w:val="00B62D34"/>
    <w:rsid w:val="00B715ED"/>
    <w:rsid w:val="00B81477"/>
    <w:rsid w:val="00B8302F"/>
    <w:rsid w:val="00B85715"/>
    <w:rsid w:val="00B86069"/>
    <w:rsid w:val="00B96A2A"/>
    <w:rsid w:val="00BA1586"/>
    <w:rsid w:val="00BA2EF9"/>
    <w:rsid w:val="00BA53E6"/>
    <w:rsid w:val="00BA7F6E"/>
    <w:rsid w:val="00BB27C7"/>
    <w:rsid w:val="00BB47D5"/>
    <w:rsid w:val="00BB5F35"/>
    <w:rsid w:val="00BC2B99"/>
    <w:rsid w:val="00BC40F4"/>
    <w:rsid w:val="00BC723C"/>
    <w:rsid w:val="00BC7E30"/>
    <w:rsid w:val="00BD28BC"/>
    <w:rsid w:val="00BD2E1B"/>
    <w:rsid w:val="00BD5D50"/>
    <w:rsid w:val="00BE1ED0"/>
    <w:rsid w:val="00BE7049"/>
    <w:rsid w:val="00BF39A5"/>
    <w:rsid w:val="00C03509"/>
    <w:rsid w:val="00C060C7"/>
    <w:rsid w:val="00C0714C"/>
    <w:rsid w:val="00C07A49"/>
    <w:rsid w:val="00C103D1"/>
    <w:rsid w:val="00C16A25"/>
    <w:rsid w:val="00C2032A"/>
    <w:rsid w:val="00C23186"/>
    <w:rsid w:val="00C24CD0"/>
    <w:rsid w:val="00C25A08"/>
    <w:rsid w:val="00C34BC3"/>
    <w:rsid w:val="00C3639C"/>
    <w:rsid w:val="00C37B2E"/>
    <w:rsid w:val="00C43278"/>
    <w:rsid w:val="00C468A8"/>
    <w:rsid w:val="00C52F4B"/>
    <w:rsid w:val="00C56ED0"/>
    <w:rsid w:val="00C67710"/>
    <w:rsid w:val="00C67F3F"/>
    <w:rsid w:val="00C71317"/>
    <w:rsid w:val="00C80D0E"/>
    <w:rsid w:val="00C91540"/>
    <w:rsid w:val="00C91E89"/>
    <w:rsid w:val="00C921A4"/>
    <w:rsid w:val="00C940CB"/>
    <w:rsid w:val="00C941B3"/>
    <w:rsid w:val="00C96CA3"/>
    <w:rsid w:val="00CB2C9B"/>
    <w:rsid w:val="00CC0385"/>
    <w:rsid w:val="00CD40BB"/>
    <w:rsid w:val="00CD643C"/>
    <w:rsid w:val="00CE1D2E"/>
    <w:rsid w:val="00CF561D"/>
    <w:rsid w:val="00D0030F"/>
    <w:rsid w:val="00D0739C"/>
    <w:rsid w:val="00D148E3"/>
    <w:rsid w:val="00D173CD"/>
    <w:rsid w:val="00D17AEB"/>
    <w:rsid w:val="00D242B4"/>
    <w:rsid w:val="00D3389C"/>
    <w:rsid w:val="00D33F23"/>
    <w:rsid w:val="00D41FF6"/>
    <w:rsid w:val="00D458A0"/>
    <w:rsid w:val="00D5018C"/>
    <w:rsid w:val="00D5030B"/>
    <w:rsid w:val="00D5058B"/>
    <w:rsid w:val="00D5316A"/>
    <w:rsid w:val="00D57A7A"/>
    <w:rsid w:val="00D60A40"/>
    <w:rsid w:val="00D618EF"/>
    <w:rsid w:val="00D6281D"/>
    <w:rsid w:val="00D647FA"/>
    <w:rsid w:val="00D64A79"/>
    <w:rsid w:val="00D74569"/>
    <w:rsid w:val="00D775E8"/>
    <w:rsid w:val="00D931E4"/>
    <w:rsid w:val="00D94704"/>
    <w:rsid w:val="00DA755E"/>
    <w:rsid w:val="00DB05FA"/>
    <w:rsid w:val="00DB297A"/>
    <w:rsid w:val="00DB41E7"/>
    <w:rsid w:val="00DB65B5"/>
    <w:rsid w:val="00DB6CE7"/>
    <w:rsid w:val="00DC2493"/>
    <w:rsid w:val="00DC389A"/>
    <w:rsid w:val="00DC49BA"/>
    <w:rsid w:val="00DC5DF2"/>
    <w:rsid w:val="00DD1499"/>
    <w:rsid w:val="00DD1F41"/>
    <w:rsid w:val="00DD20DB"/>
    <w:rsid w:val="00DD27CC"/>
    <w:rsid w:val="00DD29CF"/>
    <w:rsid w:val="00DD4C68"/>
    <w:rsid w:val="00DE3531"/>
    <w:rsid w:val="00DE3DEC"/>
    <w:rsid w:val="00DE4D31"/>
    <w:rsid w:val="00DF1EFA"/>
    <w:rsid w:val="00DF2581"/>
    <w:rsid w:val="00DF3BC7"/>
    <w:rsid w:val="00DF60E2"/>
    <w:rsid w:val="00DF70D6"/>
    <w:rsid w:val="00E02636"/>
    <w:rsid w:val="00E03A93"/>
    <w:rsid w:val="00E03E3D"/>
    <w:rsid w:val="00E14A88"/>
    <w:rsid w:val="00E158FB"/>
    <w:rsid w:val="00E17EC8"/>
    <w:rsid w:val="00E207D3"/>
    <w:rsid w:val="00E21599"/>
    <w:rsid w:val="00E21FD4"/>
    <w:rsid w:val="00E303B5"/>
    <w:rsid w:val="00E3754D"/>
    <w:rsid w:val="00E4196F"/>
    <w:rsid w:val="00E443BA"/>
    <w:rsid w:val="00E46ACC"/>
    <w:rsid w:val="00E50EB4"/>
    <w:rsid w:val="00E5108B"/>
    <w:rsid w:val="00E51455"/>
    <w:rsid w:val="00E57B2E"/>
    <w:rsid w:val="00E624D8"/>
    <w:rsid w:val="00E64940"/>
    <w:rsid w:val="00E6534E"/>
    <w:rsid w:val="00E66D61"/>
    <w:rsid w:val="00E728A4"/>
    <w:rsid w:val="00E73FA6"/>
    <w:rsid w:val="00E74063"/>
    <w:rsid w:val="00E77325"/>
    <w:rsid w:val="00E862C1"/>
    <w:rsid w:val="00E92F01"/>
    <w:rsid w:val="00E9710F"/>
    <w:rsid w:val="00EA00EF"/>
    <w:rsid w:val="00EA1F4A"/>
    <w:rsid w:val="00EB2155"/>
    <w:rsid w:val="00EB3B3B"/>
    <w:rsid w:val="00EB44F3"/>
    <w:rsid w:val="00EB5364"/>
    <w:rsid w:val="00EB7A6C"/>
    <w:rsid w:val="00EC5ED1"/>
    <w:rsid w:val="00ED5E85"/>
    <w:rsid w:val="00EE13E4"/>
    <w:rsid w:val="00EE42C1"/>
    <w:rsid w:val="00EE568A"/>
    <w:rsid w:val="00EE57B3"/>
    <w:rsid w:val="00EF2345"/>
    <w:rsid w:val="00EF6B25"/>
    <w:rsid w:val="00EF7F34"/>
    <w:rsid w:val="00F06926"/>
    <w:rsid w:val="00F14B8E"/>
    <w:rsid w:val="00F233D2"/>
    <w:rsid w:val="00F3521F"/>
    <w:rsid w:val="00F3635C"/>
    <w:rsid w:val="00F40403"/>
    <w:rsid w:val="00F41E1B"/>
    <w:rsid w:val="00F42690"/>
    <w:rsid w:val="00F43862"/>
    <w:rsid w:val="00F4692E"/>
    <w:rsid w:val="00F62518"/>
    <w:rsid w:val="00F80D6E"/>
    <w:rsid w:val="00F82D0B"/>
    <w:rsid w:val="00F904F3"/>
    <w:rsid w:val="00F94B85"/>
    <w:rsid w:val="00F97245"/>
    <w:rsid w:val="00F97742"/>
    <w:rsid w:val="00F97B2A"/>
    <w:rsid w:val="00FA1DF2"/>
    <w:rsid w:val="00FA3247"/>
    <w:rsid w:val="00FA7378"/>
    <w:rsid w:val="00FB4C2F"/>
    <w:rsid w:val="00FB5F83"/>
    <w:rsid w:val="00FC07B0"/>
    <w:rsid w:val="00FD10C4"/>
    <w:rsid w:val="00FD1B47"/>
    <w:rsid w:val="00FE034B"/>
    <w:rsid w:val="00FE2D8F"/>
    <w:rsid w:val="00FE3621"/>
    <w:rsid w:val="00FE375D"/>
    <w:rsid w:val="00FE3CE4"/>
    <w:rsid w:val="00FE525D"/>
    <w:rsid w:val="00FE5F27"/>
    <w:rsid w:val="00FF4BEE"/>
    <w:rsid w:val="00FF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EA307"/>
  <w15:docId w15:val="{D40EE68E-65FD-46ED-8C0B-C7D2D0F6C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Arial Unicode MS" w:hAnsi="Calibri" w:cs="Calibri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Normalny"/>
    <w:next w:val="Normalny"/>
    <w:link w:val="Nagwek1Znak"/>
    <w:uiPriority w:val="9"/>
    <w:qFormat/>
    <w:rsid w:val="00E303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303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303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Tekstdymka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ezodstpw">
    <w:name w:val="No Spacing"/>
    <w:pPr>
      <w:widowControl/>
      <w:suppressAutoHyphens/>
      <w:spacing w:after="0" w:line="240" w:lineRule="auto"/>
    </w:pPr>
    <w:rPr>
      <w:lang w:eastAsia="pl-PL"/>
    </w:rPr>
  </w:style>
  <w:style w:type="paragraph" w:styleId="Tekstkomentarza">
    <w:name w:val="annotation text"/>
    <w:basedOn w:val="Standard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NormalnyWeb">
    <w:name w:val="Normal (Web)"/>
    <w:basedOn w:val="Standard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ternetlink">
    <w:name w:val="Internet link"/>
    <w:basedOn w:val="Domylnaczcionkaakapitu"/>
    <w:rPr>
      <w:color w:val="0563C1"/>
      <w:u w:val="single"/>
    </w:rPr>
  </w:style>
  <w:style w:type="character" w:customStyle="1" w:styleId="TekstdymkaZnak">
    <w:name w:val="Tekst dymka Znak"/>
    <w:basedOn w:val="Domylnaczcionkaakapitu"/>
    <w:rPr>
      <w:rFonts w:ascii="Tahom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b/>
      <w:bCs/>
      <w:sz w:val="20"/>
      <w:szCs w:val="20"/>
      <w:lang w:eastAsia="pl-PL"/>
    </w:rPr>
  </w:style>
  <w:style w:type="character" w:styleId="UyteHipercze">
    <w:name w:val="FollowedHyperlink"/>
    <w:basedOn w:val="Domylnaczcionkaakapitu"/>
    <w:rPr>
      <w:color w:val="954F72"/>
      <w:u w:val="single"/>
    </w:rPr>
  </w:style>
  <w:style w:type="character" w:customStyle="1" w:styleId="StrongEmphasis">
    <w:name w:val="Strong Emphasis"/>
    <w:basedOn w:val="Domylnaczcionkaakapitu"/>
    <w:rPr>
      <w:b/>
      <w:bCs/>
    </w:rPr>
  </w:style>
  <w:style w:type="character" w:styleId="Uwydatnienie">
    <w:name w:val="Emphasis"/>
    <w:basedOn w:val="Domylnaczcionkaakapitu"/>
    <w:rPr>
      <w:i/>
      <w:iCs/>
    </w:rPr>
  </w:style>
  <w:style w:type="character" w:customStyle="1" w:styleId="5yl5">
    <w:name w:val="_5yl5"/>
    <w:basedOn w:val="Domylnaczcionkaakapitu"/>
  </w:style>
  <w:style w:type="character" w:customStyle="1" w:styleId="ListLabel1">
    <w:name w:val="ListLabel 1"/>
    <w:rPr>
      <w:sz w:val="20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3754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3754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3754D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D152C"/>
    <w:rPr>
      <w:color w:val="0563C1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uiPriority w:val="9"/>
    <w:rsid w:val="00E303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rsid w:val="00E303B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36650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B604A1"/>
    <w:rPr>
      <w:b/>
      <w:b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93"/>
    <w:rPr>
      <w:color w:val="808080"/>
      <w:shd w:val="clear" w:color="auto" w:fill="E6E6E6"/>
    </w:rPr>
  </w:style>
  <w:style w:type="paragraph" w:styleId="Akapitzlist">
    <w:name w:val="List Paragraph"/>
    <w:basedOn w:val="Normalny"/>
    <w:uiPriority w:val="34"/>
    <w:qFormat/>
    <w:rsid w:val="00FB5F83"/>
    <w:pPr>
      <w:ind w:left="720"/>
      <w:contextualSpacing/>
    </w:pPr>
  </w:style>
  <w:style w:type="paragraph" w:customStyle="1" w:styleId="gwp1f86450dmsonormal">
    <w:name w:val="gwp1f86450d_msonormal"/>
    <w:basedOn w:val="Normalny"/>
    <w:rsid w:val="00A42BAF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4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1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ug.edu.pl/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iuro.rzecznika@ug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onika.rogo@ug.edu.p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39AD512A66B644A38BD552782CA3DB" ma:contentTypeVersion="13" ma:contentTypeDescription="Create a new document." ma:contentTypeScope="" ma:versionID="ca058c0b48f9c87cd9f08ab170783d61">
  <xsd:schema xmlns:xsd="http://www.w3.org/2001/XMLSchema" xmlns:xs="http://www.w3.org/2001/XMLSchema" xmlns:p="http://schemas.microsoft.com/office/2006/metadata/properties" xmlns:ns3="c81c51c9-f33b-4fa2-82c7-1fcd7e17d5a2" xmlns:ns4="3ef32fe6-0ae5-4770-a2bf-04f26f696354" targetNamespace="http://schemas.microsoft.com/office/2006/metadata/properties" ma:root="true" ma:fieldsID="e943b550ef568ef85c6ed76ef34da0a7" ns3:_="" ns4:_="">
    <xsd:import namespace="c81c51c9-f33b-4fa2-82c7-1fcd7e17d5a2"/>
    <xsd:import namespace="3ef32fe6-0ae5-4770-a2bf-04f26f6963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c51c9-f33b-4fa2-82c7-1fcd7e17d5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f32fe6-0ae5-4770-a2bf-04f26f6963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CB6258-28CA-4885-8882-FDC9EC8AC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1c51c9-f33b-4fa2-82c7-1fcd7e17d5a2"/>
    <ds:schemaRef ds:uri="3ef32fe6-0ae5-4770-a2bf-04f26f6963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2CA868-8AFF-4D38-A5BA-4DA54C48F6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166FC6-406A-47FA-AECA-353B00797E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99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Rycho444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Czechowska-Derkacz</dc:creator>
  <cp:lastModifiedBy>Monika Rogo</cp:lastModifiedBy>
  <cp:revision>40</cp:revision>
  <cp:lastPrinted>2020-03-02T11:13:00Z</cp:lastPrinted>
  <dcterms:created xsi:type="dcterms:W3CDTF">2020-08-26T11:18:00Z</dcterms:created>
  <dcterms:modified xsi:type="dcterms:W3CDTF">2020-10-0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8539AD512A66B644A38BD552782CA3DB</vt:lpwstr>
  </property>
</Properties>
</file>